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nswers in different color tex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4-06-03T12:56:32Z</dcterms:created>
  <dcterms:modified xsi:type="dcterms:W3CDTF">2024-06-03T12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